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AB9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inutes of the</w:t>
      </w:r>
      <w:r w:rsidRPr="0045346A">
        <w:rPr>
          <w:sz w:val="24"/>
          <w:szCs w:val="24"/>
        </w:rPr>
        <w:t xml:space="preserve"> Governing Body</w:t>
      </w:r>
    </w:p>
    <w:p w14:paraId="61A799FE" w14:textId="77777777" w:rsidR="005F44E3" w:rsidRPr="0045346A" w:rsidRDefault="005F44E3" w:rsidP="005F44E3">
      <w:pPr>
        <w:spacing w:after="0" w:line="240" w:lineRule="auto"/>
        <w:jc w:val="center"/>
        <w:rPr>
          <w:sz w:val="24"/>
          <w:szCs w:val="24"/>
        </w:rPr>
      </w:pPr>
      <w:r w:rsidRPr="0045346A">
        <w:rPr>
          <w:sz w:val="24"/>
          <w:szCs w:val="24"/>
        </w:rPr>
        <w:t xml:space="preserve"> of </w:t>
      </w:r>
      <w:r>
        <w:rPr>
          <w:sz w:val="24"/>
          <w:szCs w:val="24"/>
        </w:rPr>
        <w:t>Valor Preparatory Academy</w:t>
      </w:r>
    </w:p>
    <w:p w14:paraId="75CB92D1" w14:textId="7F16D04E" w:rsidR="005F44E3" w:rsidRDefault="000A348B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une</w:t>
      </w:r>
      <w:r w:rsidR="00AA0599">
        <w:rPr>
          <w:sz w:val="24"/>
          <w:szCs w:val="24"/>
        </w:rPr>
        <w:t xml:space="preserve"> </w:t>
      </w:r>
      <w:r>
        <w:rPr>
          <w:sz w:val="24"/>
          <w:szCs w:val="24"/>
        </w:rPr>
        <w:t>28</w:t>
      </w:r>
      <w:r w:rsidR="005F44E3">
        <w:rPr>
          <w:sz w:val="24"/>
          <w:szCs w:val="24"/>
        </w:rPr>
        <w:t xml:space="preserve">, </w:t>
      </w:r>
      <w:proofErr w:type="gramStart"/>
      <w:r w:rsidR="005F44E3">
        <w:rPr>
          <w:sz w:val="24"/>
          <w:szCs w:val="24"/>
        </w:rPr>
        <w:t>2021</w:t>
      </w:r>
      <w:proofErr w:type="gramEnd"/>
      <w:r w:rsidR="005F44E3" w:rsidRPr="0045346A">
        <w:rPr>
          <w:sz w:val="24"/>
          <w:szCs w:val="24"/>
        </w:rPr>
        <w:t xml:space="preserve"> at </w:t>
      </w:r>
      <w:r w:rsidR="005F44E3">
        <w:rPr>
          <w:sz w:val="24"/>
          <w:szCs w:val="24"/>
        </w:rPr>
        <w:t>1</w:t>
      </w:r>
      <w:r>
        <w:rPr>
          <w:sz w:val="24"/>
          <w:szCs w:val="24"/>
        </w:rPr>
        <w:t>0</w:t>
      </w:r>
      <w:r w:rsidR="005F44E3">
        <w:rPr>
          <w:sz w:val="24"/>
          <w:szCs w:val="24"/>
        </w:rPr>
        <w:t>:00 a.m.</w:t>
      </w:r>
    </w:p>
    <w:p w14:paraId="1DCC4B32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3185 W. Thomas Road Goodyear, AZ 85395</w:t>
      </w:r>
    </w:p>
    <w:p w14:paraId="416D8CF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22C5A45E" w14:textId="3AF80D26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>Governing Body Meeting Minutes</w:t>
      </w:r>
      <w:r w:rsidR="002A53CC">
        <w:rPr>
          <w:b/>
          <w:bCs/>
          <w:sz w:val="24"/>
          <w:szCs w:val="24"/>
        </w:rPr>
        <w:t xml:space="preserve"> </w:t>
      </w:r>
      <w:r w:rsidR="000A348B">
        <w:rPr>
          <w:b/>
          <w:bCs/>
          <w:sz w:val="24"/>
          <w:szCs w:val="24"/>
        </w:rPr>
        <w:t>- DRAFT</w:t>
      </w:r>
    </w:p>
    <w:p w14:paraId="133F6C50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032AFB74" w14:textId="77777777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 xml:space="preserve">Meeting held </w:t>
      </w:r>
      <w:proofErr w:type="gramStart"/>
      <w:r w:rsidRPr="006D5021">
        <w:rPr>
          <w:b/>
          <w:bCs/>
          <w:sz w:val="24"/>
          <w:szCs w:val="24"/>
        </w:rPr>
        <w:t>Virtually</w:t>
      </w:r>
      <w:proofErr w:type="gramEnd"/>
    </w:p>
    <w:p w14:paraId="24C64BD9" w14:textId="77777777" w:rsidR="007638FD" w:rsidRPr="008C76DA" w:rsidRDefault="007638FD" w:rsidP="000A6D1A">
      <w:pPr>
        <w:spacing w:after="0" w:line="240" w:lineRule="auto"/>
        <w:rPr>
          <w:sz w:val="18"/>
          <w:szCs w:val="18"/>
        </w:rPr>
      </w:pPr>
    </w:p>
    <w:p w14:paraId="4737ACA8" w14:textId="77777777" w:rsidR="0045346A" w:rsidRPr="008C76DA" w:rsidRDefault="0045346A" w:rsidP="0045346A">
      <w:pPr>
        <w:spacing w:after="0" w:line="240" w:lineRule="auto"/>
        <w:rPr>
          <w:b/>
          <w:sz w:val="16"/>
          <w:szCs w:val="16"/>
        </w:rPr>
      </w:pPr>
    </w:p>
    <w:p w14:paraId="45F3C084" w14:textId="34619997" w:rsidR="00AA0599" w:rsidRDefault="0045346A" w:rsidP="008D5F5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6A28B7">
        <w:rPr>
          <w:sz w:val="20"/>
          <w:szCs w:val="20"/>
        </w:rPr>
        <w:t xml:space="preserve">Call to Order and Roll </w:t>
      </w:r>
      <w:proofErr w:type="gramStart"/>
      <w:r w:rsidRPr="006A28B7">
        <w:rPr>
          <w:sz w:val="20"/>
          <w:szCs w:val="20"/>
        </w:rPr>
        <w:t>Call</w:t>
      </w:r>
      <w:r w:rsidR="006A28B7" w:rsidRPr="006A28B7">
        <w:rPr>
          <w:sz w:val="20"/>
          <w:szCs w:val="20"/>
        </w:rPr>
        <w:t xml:space="preserve">  -</w:t>
      </w:r>
      <w:proofErr w:type="gramEnd"/>
      <w:r w:rsidR="006A28B7" w:rsidRPr="006A28B7">
        <w:rPr>
          <w:sz w:val="20"/>
          <w:szCs w:val="20"/>
        </w:rPr>
        <w:t xml:space="preserve"> Meeting was called to order </w:t>
      </w:r>
      <w:r w:rsidR="00012F3B">
        <w:rPr>
          <w:sz w:val="20"/>
          <w:szCs w:val="20"/>
        </w:rPr>
        <w:t xml:space="preserve">at </w:t>
      </w:r>
      <w:r w:rsidR="000A348B">
        <w:rPr>
          <w:sz w:val="20"/>
          <w:szCs w:val="20"/>
        </w:rPr>
        <w:t>10:02</w:t>
      </w:r>
      <w:r w:rsidR="006A28B7" w:rsidRPr="006A28B7">
        <w:rPr>
          <w:sz w:val="20"/>
          <w:szCs w:val="20"/>
        </w:rPr>
        <w:t xml:space="preserve"> a.m.  </w:t>
      </w:r>
    </w:p>
    <w:p w14:paraId="5F3057EC" w14:textId="77777777" w:rsidR="00AA0599" w:rsidRDefault="00AA0599" w:rsidP="00AA0599">
      <w:pPr>
        <w:pStyle w:val="ListParagraph"/>
        <w:spacing w:after="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Governing Body Members Present Virtually:  </w:t>
      </w:r>
      <w:r w:rsidR="006A28B7" w:rsidRPr="006A28B7">
        <w:rPr>
          <w:sz w:val="20"/>
          <w:szCs w:val="20"/>
        </w:rPr>
        <w:t xml:space="preserve">Tamara Becker, Gary Bae, Brittany </w:t>
      </w:r>
      <w:proofErr w:type="spellStart"/>
      <w:r w:rsidR="006A28B7" w:rsidRPr="006A28B7">
        <w:rPr>
          <w:sz w:val="20"/>
          <w:szCs w:val="20"/>
        </w:rPr>
        <w:t>Bingold</w:t>
      </w:r>
      <w:proofErr w:type="spellEnd"/>
      <w:r w:rsidR="006A28B7" w:rsidRPr="006A28B7">
        <w:rPr>
          <w:sz w:val="20"/>
          <w:szCs w:val="20"/>
        </w:rPr>
        <w:t>, and Sam Tomlin</w:t>
      </w:r>
      <w:r>
        <w:rPr>
          <w:sz w:val="20"/>
          <w:szCs w:val="20"/>
        </w:rPr>
        <w:t>.</w:t>
      </w:r>
      <w:r w:rsidR="006A28B7" w:rsidRPr="006A28B7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</w:p>
    <w:p w14:paraId="3DE77861" w14:textId="253B0F49" w:rsidR="0045346A" w:rsidRPr="00AA0599" w:rsidRDefault="00AA0599" w:rsidP="00AA0599">
      <w:pPr>
        <w:pStyle w:val="ListParagraph"/>
        <w:spacing w:after="0" w:line="240" w:lineRule="auto"/>
        <w:ind w:left="1080"/>
        <w:rPr>
          <w:sz w:val="20"/>
          <w:szCs w:val="20"/>
        </w:rPr>
      </w:pPr>
      <w:r w:rsidRPr="00AA0599">
        <w:rPr>
          <w:sz w:val="20"/>
          <w:szCs w:val="20"/>
        </w:rPr>
        <w:t xml:space="preserve">Also present:  Dan Mahlandt – principal; Allan </w:t>
      </w:r>
      <w:proofErr w:type="spellStart"/>
      <w:r w:rsidRPr="00AA0599">
        <w:rPr>
          <w:sz w:val="20"/>
          <w:szCs w:val="20"/>
        </w:rPr>
        <w:t>Alvardo</w:t>
      </w:r>
      <w:proofErr w:type="spellEnd"/>
      <w:r w:rsidRPr="00AA0599">
        <w:rPr>
          <w:sz w:val="20"/>
          <w:szCs w:val="20"/>
        </w:rPr>
        <w:t xml:space="preserve"> – CFO; Howard Marzolf – Regional Finance Manager; Chase </w:t>
      </w:r>
      <w:proofErr w:type="spellStart"/>
      <w:r w:rsidRPr="00AA0599">
        <w:rPr>
          <w:sz w:val="20"/>
          <w:szCs w:val="20"/>
        </w:rPr>
        <w:t>Esklesen</w:t>
      </w:r>
      <w:proofErr w:type="spellEnd"/>
      <w:r w:rsidRPr="00AA0599">
        <w:rPr>
          <w:sz w:val="20"/>
          <w:szCs w:val="20"/>
        </w:rPr>
        <w:t xml:space="preserve"> – Verano; Josh Solomon – Sr. Director of Business Development</w:t>
      </w:r>
      <w:r w:rsidR="000A348B">
        <w:rPr>
          <w:sz w:val="20"/>
          <w:szCs w:val="20"/>
        </w:rPr>
        <w:t>; Mary Gifford – StrongMind President; Lydia Todd – StrongMind Senior VP; Marcy Dube – VAZ Office Manager</w:t>
      </w:r>
    </w:p>
    <w:p w14:paraId="6BB6D8C7" w14:textId="77777777" w:rsidR="006A28B7" w:rsidRPr="006A28B7" w:rsidRDefault="006A28B7" w:rsidP="006A28B7">
      <w:pPr>
        <w:pStyle w:val="ListParagraph"/>
        <w:spacing w:after="0" w:line="240" w:lineRule="auto"/>
        <w:ind w:left="1080"/>
        <w:rPr>
          <w:sz w:val="20"/>
          <w:szCs w:val="20"/>
        </w:rPr>
      </w:pPr>
    </w:p>
    <w:p w14:paraId="0D180846" w14:textId="36DAE232" w:rsidR="0045346A" w:rsidRDefault="0045346A" w:rsidP="0045346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7A5F9E">
        <w:rPr>
          <w:sz w:val="20"/>
          <w:szCs w:val="20"/>
        </w:rPr>
        <w:t>Accept Agenda</w:t>
      </w:r>
      <w:r w:rsidR="00346239">
        <w:rPr>
          <w:sz w:val="20"/>
          <w:szCs w:val="20"/>
        </w:rPr>
        <w:t xml:space="preserve"> </w:t>
      </w:r>
    </w:p>
    <w:p w14:paraId="0A5F9FF0" w14:textId="3AAD4911" w:rsidR="00526C5D" w:rsidRDefault="000A348B" w:rsidP="00526C5D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="00526C5D">
        <w:rPr>
          <w:sz w:val="20"/>
          <w:szCs w:val="20"/>
        </w:rPr>
        <w:t xml:space="preserve"> made a motion to approve the agenda with the tabled items.</w:t>
      </w:r>
      <w:r w:rsidR="00301E28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Sam Tomlin </w:t>
      </w:r>
      <w:r w:rsidR="00301E28">
        <w:rPr>
          <w:sz w:val="20"/>
          <w:szCs w:val="20"/>
        </w:rPr>
        <w:t>seconded.</w:t>
      </w:r>
    </w:p>
    <w:p w14:paraId="11876666" w14:textId="32B0B77A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</w:t>
      </w:r>
      <w:r w:rsidR="000A348B">
        <w:rPr>
          <w:sz w:val="20"/>
          <w:szCs w:val="20"/>
        </w:rPr>
        <w:t>ry Bae</w:t>
      </w:r>
      <w:r>
        <w:rPr>
          <w:sz w:val="20"/>
          <w:szCs w:val="20"/>
        </w:rPr>
        <w:t xml:space="preserve"> – yes</w:t>
      </w:r>
    </w:p>
    <w:p w14:paraId="127010FA" w14:textId="7777777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704809F4" w14:textId="713679D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17D11DC" w14:textId="531C7663" w:rsidR="00526C5D" w:rsidRPr="00AF2E3C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6E0225A4" w14:textId="77777777" w:rsidR="0045346A" w:rsidRPr="007A5F9E" w:rsidRDefault="0045346A" w:rsidP="0045346A">
      <w:pPr>
        <w:pStyle w:val="ListParagraph"/>
        <w:rPr>
          <w:sz w:val="20"/>
          <w:szCs w:val="20"/>
        </w:rPr>
      </w:pPr>
    </w:p>
    <w:p w14:paraId="6C57876A" w14:textId="77777777" w:rsidR="007D449D" w:rsidRDefault="0045346A" w:rsidP="007D449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D449D">
        <w:rPr>
          <w:sz w:val="20"/>
          <w:szCs w:val="20"/>
        </w:rPr>
        <w:t xml:space="preserve">Call to the Public – </w:t>
      </w:r>
      <w:r w:rsidR="007D449D">
        <w:rPr>
          <w:sz w:val="20"/>
          <w:szCs w:val="20"/>
        </w:rPr>
        <w:t xml:space="preserve">No request for call to the public. </w:t>
      </w:r>
    </w:p>
    <w:p w14:paraId="7A72E871" w14:textId="74F2DAC0" w:rsidR="007A5F9E" w:rsidRPr="007D449D" w:rsidRDefault="007A5F9E" w:rsidP="007D449D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08F35790" w14:textId="03B44DC3" w:rsidR="007A5F9E" w:rsidRDefault="007A5F9E" w:rsidP="00CA2DA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the Governing Body Meeting Minutes from </w:t>
      </w:r>
      <w:r w:rsidR="00AA0599">
        <w:rPr>
          <w:sz w:val="20"/>
          <w:szCs w:val="20"/>
        </w:rPr>
        <w:t>Ma</w:t>
      </w:r>
      <w:r w:rsidR="000A348B">
        <w:rPr>
          <w:sz w:val="20"/>
          <w:szCs w:val="20"/>
        </w:rPr>
        <w:t xml:space="preserve">y </w:t>
      </w:r>
      <w:r w:rsidR="00AA0599">
        <w:rPr>
          <w:sz w:val="20"/>
          <w:szCs w:val="20"/>
        </w:rPr>
        <w:t>1</w:t>
      </w:r>
      <w:r w:rsidR="000A348B">
        <w:rPr>
          <w:sz w:val="20"/>
          <w:szCs w:val="20"/>
        </w:rPr>
        <w:t>0</w:t>
      </w:r>
      <w:r w:rsidR="00AA0599">
        <w:rPr>
          <w:sz w:val="20"/>
          <w:szCs w:val="20"/>
        </w:rPr>
        <w:t>, 2021</w:t>
      </w:r>
      <w:r w:rsidRPr="007A5F9E">
        <w:rPr>
          <w:sz w:val="20"/>
          <w:szCs w:val="20"/>
        </w:rPr>
        <w:t>.</w:t>
      </w:r>
    </w:p>
    <w:p w14:paraId="5E301FDB" w14:textId="132DB274" w:rsidR="00301E28" w:rsidRDefault="009471DE" w:rsidP="00301E28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 w:rsidRPr="00301E28">
        <w:rPr>
          <w:sz w:val="20"/>
          <w:szCs w:val="20"/>
        </w:rPr>
        <w:t>Britt</w:t>
      </w:r>
      <w:r w:rsidR="00301E28" w:rsidRPr="00301E28">
        <w:rPr>
          <w:sz w:val="20"/>
          <w:szCs w:val="20"/>
        </w:rPr>
        <w:t xml:space="preserve">any </w:t>
      </w:r>
      <w:proofErr w:type="spellStart"/>
      <w:r w:rsidR="00301E28" w:rsidRPr="00301E28">
        <w:rPr>
          <w:sz w:val="20"/>
          <w:szCs w:val="20"/>
        </w:rPr>
        <w:t>Bingold</w:t>
      </w:r>
      <w:proofErr w:type="spellEnd"/>
      <w:r w:rsidRPr="00301E28">
        <w:rPr>
          <w:sz w:val="20"/>
          <w:szCs w:val="20"/>
        </w:rPr>
        <w:t xml:space="preserve"> made a motion to approve the Governing Body Meeting Minutes </w:t>
      </w:r>
      <w:r w:rsidR="00AA0599">
        <w:rPr>
          <w:sz w:val="20"/>
          <w:szCs w:val="20"/>
        </w:rPr>
        <w:t>Ma</w:t>
      </w:r>
      <w:r w:rsidR="000A348B">
        <w:rPr>
          <w:sz w:val="20"/>
          <w:szCs w:val="20"/>
        </w:rPr>
        <w:t>y</w:t>
      </w:r>
      <w:r w:rsidR="00AA0599">
        <w:rPr>
          <w:sz w:val="20"/>
          <w:szCs w:val="20"/>
        </w:rPr>
        <w:t xml:space="preserve"> 1</w:t>
      </w:r>
      <w:r w:rsidR="000A348B">
        <w:rPr>
          <w:sz w:val="20"/>
          <w:szCs w:val="20"/>
        </w:rPr>
        <w:t>0</w:t>
      </w:r>
      <w:r w:rsidR="00AA0599">
        <w:rPr>
          <w:sz w:val="20"/>
          <w:szCs w:val="20"/>
        </w:rPr>
        <w:t>, 2021</w:t>
      </w:r>
      <w:r w:rsidRPr="00301E28">
        <w:rPr>
          <w:sz w:val="20"/>
          <w:szCs w:val="20"/>
        </w:rPr>
        <w:t xml:space="preserve">.  </w:t>
      </w:r>
      <w:r w:rsidR="000A348B">
        <w:rPr>
          <w:sz w:val="20"/>
          <w:szCs w:val="20"/>
        </w:rPr>
        <w:t>Gary Bae</w:t>
      </w:r>
      <w:r w:rsidR="00301E28">
        <w:rPr>
          <w:sz w:val="20"/>
          <w:szCs w:val="20"/>
        </w:rPr>
        <w:t xml:space="preserve"> seconded.</w:t>
      </w:r>
    </w:p>
    <w:p w14:paraId="3E35BB4F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2E5FA6F5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2694D601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5E67BE8F" w14:textId="3C10B66F" w:rsidR="00301E28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70F9806D" w14:textId="77777777" w:rsidR="00CA2DA1" w:rsidRPr="007A5F9E" w:rsidRDefault="00CA2DA1" w:rsidP="00CA2DA1">
      <w:pPr>
        <w:pStyle w:val="ListParagraph"/>
        <w:rPr>
          <w:sz w:val="20"/>
          <w:szCs w:val="20"/>
        </w:rPr>
      </w:pPr>
    </w:p>
    <w:p w14:paraId="426CAD3C" w14:textId="0411404F" w:rsidR="00CA2DA1" w:rsidRDefault="00CA2DA1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</w:t>
      </w:r>
      <w:r w:rsidR="000A348B">
        <w:rPr>
          <w:sz w:val="20"/>
          <w:szCs w:val="20"/>
        </w:rPr>
        <w:t>remove Tamara Becker as Charter Representative for Valor Preparatory Academy effective June 30, 2021.</w:t>
      </w:r>
    </w:p>
    <w:p w14:paraId="0CB4EAF6" w14:textId="3FECC15E" w:rsidR="003F3BBF" w:rsidRPr="000A348B" w:rsidRDefault="003F3BBF" w:rsidP="000A348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</w:t>
      </w:r>
      <w:r w:rsidR="000A348B">
        <w:rPr>
          <w:sz w:val="20"/>
          <w:szCs w:val="20"/>
        </w:rPr>
        <w:t>remove Tamara Becker as Charter Representative for Valor Preparatory Academy effective June 30, 2021.</w:t>
      </w:r>
      <w:r w:rsidR="000A348B">
        <w:rPr>
          <w:sz w:val="20"/>
          <w:szCs w:val="20"/>
        </w:rPr>
        <w:t xml:space="preserve">  </w:t>
      </w:r>
      <w:r w:rsidR="00AA0599" w:rsidRPr="000A348B">
        <w:rPr>
          <w:sz w:val="20"/>
          <w:szCs w:val="20"/>
        </w:rPr>
        <w:t xml:space="preserve">Brittany </w:t>
      </w:r>
      <w:proofErr w:type="spellStart"/>
      <w:r w:rsidR="00AA0599" w:rsidRPr="000A348B">
        <w:rPr>
          <w:sz w:val="20"/>
          <w:szCs w:val="20"/>
        </w:rPr>
        <w:t>Bingold</w:t>
      </w:r>
      <w:proofErr w:type="spellEnd"/>
      <w:r w:rsidRPr="000A348B">
        <w:rPr>
          <w:sz w:val="20"/>
          <w:szCs w:val="20"/>
        </w:rPr>
        <w:t xml:space="preserve"> seconded.</w:t>
      </w:r>
    </w:p>
    <w:p w14:paraId="3820D6A7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5ED78448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CFAA02A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5DF3537" w14:textId="77777777" w:rsidR="00A93B95" w:rsidRPr="00AF2E3C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5FCDCEB7" w14:textId="77777777" w:rsidR="00C36461" w:rsidRPr="00C36461" w:rsidRDefault="00C36461" w:rsidP="00C36461">
      <w:pPr>
        <w:pStyle w:val="ListParagraph"/>
        <w:rPr>
          <w:sz w:val="20"/>
          <w:szCs w:val="20"/>
        </w:rPr>
      </w:pPr>
    </w:p>
    <w:p w14:paraId="6E7E38A2" w14:textId="242DE8B9" w:rsidR="000A348B" w:rsidRDefault="000A348B" w:rsidP="000A348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</w:t>
      </w:r>
      <w:r>
        <w:rPr>
          <w:sz w:val="20"/>
          <w:szCs w:val="20"/>
        </w:rPr>
        <w:t>add Dan Mahlandt</w:t>
      </w:r>
      <w:r>
        <w:rPr>
          <w:sz w:val="20"/>
          <w:szCs w:val="20"/>
        </w:rPr>
        <w:t xml:space="preserve"> as Charter Representative for Valor Preparatory Academy effective June 30, 2021.</w:t>
      </w:r>
    </w:p>
    <w:p w14:paraId="5A20F307" w14:textId="1C1A5CB9" w:rsidR="00A93B95" w:rsidRPr="000A348B" w:rsidRDefault="000A348B" w:rsidP="000A348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Tamara Becker</w:t>
      </w:r>
      <w:r w:rsidR="00A93B95" w:rsidRPr="00301E28">
        <w:rPr>
          <w:sz w:val="20"/>
          <w:szCs w:val="20"/>
        </w:rPr>
        <w:t xml:space="preserve"> made a motion to</w:t>
      </w:r>
      <w:r w:rsidRPr="007A5F9E">
        <w:rPr>
          <w:sz w:val="20"/>
          <w:szCs w:val="20"/>
        </w:rPr>
        <w:t xml:space="preserve"> </w:t>
      </w:r>
      <w:r>
        <w:rPr>
          <w:sz w:val="20"/>
          <w:szCs w:val="20"/>
        </w:rPr>
        <w:t>add Dan Mahlandt as Charter Representative for Valor Preparatory Academy effective June 30, 2021.</w:t>
      </w:r>
      <w:r>
        <w:rPr>
          <w:sz w:val="20"/>
          <w:szCs w:val="20"/>
        </w:rPr>
        <w:t xml:space="preserve">  Gary Bae </w:t>
      </w:r>
      <w:r w:rsidR="00A93B95" w:rsidRPr="000A348B">
        <w:rPr>
          <w:sz w:val="20"/>
          <w:szCs w:val="20"/>
        </w:rPr>
        <w:t>seconded.</w:t>
      </w:r>
    </w:p>
    <w:p w14:paraId="3D184C8D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683DA479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1FDB9B56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82DA509" w14:textId="03A62D9C" w:rsidR="00A93B95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2373A258" w14:textId="77777777" w:rsidR="00761188" w:rsidRPr="00761188" w:rsidRDefault="00761188" w:rsidP="00761188">
      <w:pPr>
        <w:pStyle w:val="ListParagraph"/>
        <w:rPr>
          <w:sz w:val="20"/>
          <w:szCs w:val="20"/>
        </w:rPr>
      </w:pPr>
    </w:p>
    <w:p w14:paraId="65D1248A" w14:textId="0F017BBC" w:rsidR="00761188" w:rsidRDefault="00761188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iscussion and possible action to approve the </w:t>
      </w:r>
      <w:r w:rsidR="000A348B">
        <w:rPr>
          <w:sz w:val="20"/>
          <w:szCs w:val="20"/>
        </w:rPr>
        <w:t>Procurement Policy.</w:t>
      </w:r>
    </w:p>
    <w:p w14:paraId="1C9389FD" w14:textId="432574E0" w:rsidR="00B35462" w:rsidRDefault="000A348B" w:rsidP="00B35462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="00B35462" w:rsidRPr="00301E28">
        <w:rPr>
          <w:sz w:val="20"/>
          <w:szCs w:val="20"/>
        </w:rPr>
        <w:t xml:space="preserve"> made a motion to approve</w:t>
      </w:r>
      <w:r>
        <w:rPr>
          <w:sz w:val="20"/>
          <w:szCs w:val="20"/>
        </w:rPr>
        <w:t xml:space="preserve"> the Procurement Policy</w:t>
      </w:r>
      <w:r w:rsidR="00BF7151">
        <w:rPr>
          <w:sz w:val="20"/>
          <w:szCs w:val="20"/>
        </w:rPr>
        <w:t xml:space="preserve">. </w:t>
      </w:r>
      <w:r>
        <w:rPr>
          <w:sz w:val="20"/>
          <w:szCs w:val="20"/>
        </w:rPr>
        <w:t>Sam Tomlin</w:t>
      </w:r>
      <w:r w:rsidR="00B35462">
        <w:rPr>
          <w:sz w:val="20"/>
          <w:szCs w:val="20"/>
        </w:rPr>
        <w:t xml:space="preserve"> seconded.</w:t>
      </w:r>
    </w:p>
    <w:p w14:paraId="63216D53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146BEEC2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BB347A5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77D03D22" w14:textId="6B508CA4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Sam Tomlin </w:t>
      </w:r>
      <w:r w:rsidR="000A348B">
        <w:rPr>
          <w:sz w:val="20"/>
          <w:szCs w:val="20"/>
        </w:rPr>
        <w:t>–</w:t>
      </w:r>
      <w:r>
        <w:rPr>
          <w:sz w:val="20"/>
          <w:szCs w:val="20"/>
        </w:rPr>
        <w:t xml:space="preserve"> yes</w:t>
      </w:r>
    </w:p>
    <w:p w14:paraId="0C304D77" w14:textId="55640A2E" w:rsid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740A9787" w14:textId="77777777" w:rsid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6D651A9F" w14:textId="27436DB7" w:rsidR="000A348B" w:rsidRDefault="000A348B" w:rsidP="000A348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Discussion and possible action to approve the </w:t>
      </w:r>
      <w:r>
        <w:rPr>
          <w:sz w:val="20"/>
          <w:szCs w:val="20"/>
        </w:rPr>
        <w:t>USFRCS Exception</w:t>
      </w:r>
      <w:r>
        <w:rPr>
          <w:sz w:val="20"/>
          <w:szCs w:val="20"/>
        </w:rPr>
        <w:t>.</w:t>
      </w:r>
    </w:p>
    <w:p w14:paraId="5ABB3255" w14:textId="59A54D07" w:rsidR="000A348B" w:rsidRDefault="000A348B" w:rsidP="000A348B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approve</w:t>
      </w:r>
      <w:r>
        <w:rPr>
          <w:sz w:val="20"/>
          <w:szCs w:val="20"/>
        </w:rPr>
        <w:t xml:space="preserve"> the Procurement Policy. </w:t>
      </w: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seconded.</w:t>
      </w:r>
    </w:p>
    <w:p w14:paraId="5A86C85C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7FC15752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373FE631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296EB3F4" w14:textId="43067F5B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Sam Tomlin </w:t>
      </w:r>
      <w:r w:rsidR="000D1212">
        <w:rPr>
          <w:sz w:val="20"/>
          <w:szCs w:val="20"/>
        </w:rPr>
        <w:t>–</w:t>
      </w:r>
      <w:r>
        <w:rPr>
          <w:sz w:val="20"/>
          <w:szCs w:val="20"/>
        </w:rPr>
        <w:t xml:space="preserve"> yes</w:t>
      </w:r>
    </w:p>
    <w:p w14:paraId="2DF8A307" w14:textId="77777777" w:rsidR="000D1212" w:rsidRPr="00A93B95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3588E00F" w14:textId="60766572" w:rsidR="000A348B" w:rsidRDefault="000A348B" w:rsidP="000A348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iscussion and possible action to approve the </w:t>
      </w:r>
      <w:r>
        <w:rPr>
          <w:sz w:val="20"/>
          <w:szCs w:val="20"/>
        </w:rPr>
        <w:t>FY22 Proposed Budget for Valor Preparatory Academy.</w:t>
      </w:r>
    </w:p>
    <w:p w14:paraId="5F08631C" w14:textId="77777777" w:rsidR="000A348B" w:rsidRDefault="000A348B" w:rsidP="000A348B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approve</w:t>
      </w:r>
      <w:r>
        <w:rPr>
          <w:sz w:val="20"/>
          <w:szCs w:val="20"/>
        </w:rPr>
        <w:t xml:space="preserve"> the Procurement Policy. Sam Tomlin seconded.</w:t>
      </w:r>
    </w:p>
    <w:p w14:paraId="5FCF03D5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23D2FA57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6FDAAE06" w14:textId="77777777" w:rsidR="000A348B" w:rsidRDefault="000A348B" w:rsidP="000A348B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402EAE5C" w14:textId="3B5400BD" w:rsidR="000A348B" w:rsidRDefault="000A348B" w:rsidP="000D121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Sam Tomlin </w:t>
      </w:r>
      <w:r w:rsidR="000D1212">
        <w:rPr>
          <w:sz w:val="20"/>
          <w:szCs w:val="20"/>
        </w:rPr>
        <w:t>–</w:t>
      </w:r>
      <w:r>
        <w:rPr>
          <w:sz w:val="20"/>
          <w:szCs w:val="20"/>
        </w:rPr>
        <w:t xml:space="preserve"> yes</w:t>
      </w:r>
    </w:p>
    <w:p w14:paraId="3F29DC91" w14:textId="77777777" w:rsidR="000D1212" w:rsidRP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07A4FC3C" w14:textId="77777777" w:rsidR="00C66356" w:rsidRDefault="00C66356" w:rsidP="00C66356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2C81E47E" w14:textId="46D4BEDF" w:rsidR="00CA2DA1" w:rsidRPr="00526018" w:rsidRDefault="00CA2DA1" w:rsidP="005260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>Adjournment</w:t>
      </w:r>
      <w:r w:rsidR="00526018">
        <w:rPr>
          <w:sz w:val="20"/>
          <w:szCs w:val="20"/>
        </w:rPr>
        <w:t xml:space="preserve"> - Meeting was adjourned at 1</w:t>
      </w:r>
      <w:r w:rsidR="000D1212">
        <w:rPr>
          <w:sz w:val="20"/>
          <w:szCs w:val="20"/>
        </w:rPr>
        <w:t>0</w:t>
      </w:r>
      <w:r w:rsidR="00526018">
        <w:rPr>
          <w:sz w:val="20"/>
          <w:szCs w:val="20"/>
        </w:rPr>
        <w:t>:</w:t>
      </w:r>
      <w:r w:rsidR="000D1212">
        <w:rPr>
          <w:sz w:val="20"/>
          <w:szCs w:val="20"/>
        </w:rPr>
        <w:t>1</w:t>
      </w:r>
      <w:r w:rsidR="002A53CC">
        <w:rPr>
          <w:sz w:val="20"/>
          <w:szCs w:val="20"/>
        </w:rPr>
        <w:t>8</w:t>
      </w:r>
      <w:r w:rsidR="00526018">
        <w:rPr>
          <w:sz w:val="20"/>
          <w:szCs w:val="20"/>
        </w:rPr>
        <w:t xml:space="preserve"> a.m. </w:t>
      </w:r>
    </w:p>
    <w:p w14:paraId="66F9AA2D" w14:textId="050A7551" w:rsidR="00D405BA" w:rsidRPr="00CA2DA1" w:rsidRDefault="00D405BA" w:rsidP="00CA2DA1">
      <w:pPr>
        <w:spacing w:after="0" w:line="240" w:lineRule="auto"/>
        <w:rPr>
          <w:sz w:val="24"/>
          <w:szCs w:val="24"/>
        </w:rPr>
      </w:pPr>
    </w:p>
    <w:p w14:paraId="77732044" w14:textId="176125E5" w:rsid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lace of Posting:  </w:t>
      </w:r>
      <w:r w:rsidR="00D405BA">
        <w:rPr>
          <w:sz w:val="20"/>
          <w:szCs w:val="20"/>
        </w:rPr>
        <w:t xml:space="preserve">Valor Preparatory Academy </w:t>
      </w:r>
      <w:r w:rsidR="00D405BA" w:rsidRPr="00D405BA">
        <w:rPr>
          <w:bCs/>
          <w:sz w:val="20"/>
          <w:szCs w:val="20"/>
        </w:rPr>
        <w:t>13185 W. Thomas Road Goodyear, AZ 85395</w:t>
      </w:r>
    </w:p>
    <w:p w14:paraId="6E218953" w14:textId="77777777" w:rsidR="00E71C91" w:rsidRDefault="00E71C91" w:rsidP="00E159E8">
      <w:pPr>
        <w:spacing w:after="0" w:line="240" w:lineRule="auto"/>
        <w:rPr>
          <w:sz w:val="20"/>
          <w:szCs w:val="20"/>
        </w:rPr>
      </w:pPr>
    </w:p>
    <w:p w14:paraId="16A9D900" w14:textId="00732518" w:rsidR="00E159E8" w:rsidRP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ate/Time of Posting:</w:t>
      </w:r>
      <w:r>
        <w:rPr>
          <w:sz w:val="20"/>
          <w:szCs w:val="20"/>
        </w:rPr>
        <w:tab/>
      </w:r>
      <w:r w:rsidR="000D1212">
        <w:rPr>
          <w:sz w:val="20"/>
          <w:szCs w:val="20"/>
          <w:u w:val="single"/>
        </w:rPr>
        <w:t>June</w:t>
      </w:r>
      <w:r w:rsidR="002A53CC">
        <w:rPr>
          <w:sz w:val="20"/>
          <w:szCs w:val="20"/>
          <w:u w:val="single"/>
        </w:rPr>
        <w:t xml:space="preserve"> </w:t>
      </w:r>
      <w:r w:rsidR="000D1212">
        <w:rPr>
          <w:sz w:val="20"/>
          <w:szCs w:val="20"/>
          <w:u w:val="single"/>
        </w:rPr>
        <w:t>28</w:t>
      </w:r>
      <w:r w:rsidR="00526018">
        <w:rPr>
          <w:sz w:val="20"/>
          <w:szCs w:val="20"/>
          <w:u w:val="single"/>
        </w:rPr>
        <w:t>,</w:t>
      </w:r>
      <w:r w:rsidR="00057D73">
        <w:rPr>
          <w:sz w:val="20"/>
          <w:szCs w:val="20"/>
          <w:u w:val="single"/>
        </w:rPr>
        <w:t xml:space="preserve"> 2021 @ </w:t>
      </w:r>
      <w:r w:rsidR="000D1212">
        <w:rPr>
          <w:sz w:val="20"/>
          <w:szCs w:val="20"/>
          <w:u w:val="single"/>
        </w:rPr>
        <w:t>4:00p</w:t>
      </w:r>
      <w:r w:rsidR="00057D73">
        <w:rPr>
          <w:sz w:val="20"/>
          <w:szCs w:val="20"/>
          <w:u w:val="single"/>
        </w:rPr>
        <w:t>.m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405BA">
        <w:rPr>
          <w:sz w:val="20"/>
          <w:szCs w:val="20"/>
        </w:rPr>
        <w:tab/>
      </w:r>
      <w:r w:rsidR="00057D73">
        <w:rPr>
          <w:sz w:val="20"/>
          <w:szCs w:val="20"/>
        </w:rPr>
        <w:t>P</w:t>
      </w:r>
      <w:r>
        <w:rPr>
          <w:sz w:val="20"/>
          <w:szCs w:val="20"/>
        </w:rPr>
        <w:t>osted By:</w:t>
      </w:r>
      <w:r>
        <w:rPr>
          <w:sz w:val="20"/>
          <w:szCs w:val="20"/>
        </w:rPr>
        <w:tab/>
      </w:r>
      <w:r w:rsidR="000D1212">
        <w:rPr>
          <w:sz w:val="20"/>
          <w:szCs w:val="20"/>
          <w:u w:val="single"/>
        </w:rPr>
        <w:t>Marcy Dube</w:t>
      </w:r>
    </w:p>
    <w:sectPr w:rsidR="00E159E8" w:rsidRPr="00E159E8" w:rsidSect="008C76DA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5F1B69"/>
    <w:multiLevelType w:val="hybridMultilevel"/>
    <w:tmpl w:val="7452CF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045675B"/>
    <w:multiLevelType w:val="hybridMultilevel"/>
    <w:tmpl w:val="A0320FE4"/>
    <w:lvl w:ilvl="0" w:tplc="FBD85B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5F2F40"/>
    <w:multiLevelType w:val="hybridMultilevel"/>
    <w:tmpl w:val="07F6A20C"/>
    <w:lvl w:ilvl="0" w:tplc="EE70C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bQ0NDExMTczMzBV0lEKTi0uzszPAykwrwUAlak12CwAAAA="/>
  </w:docVars>
  <w:rsids>
    <w:rsidRoot w:val="000A6D1A"/>
    <w:rsid w:val="000012C2"/>
    <w:rsid w:val="00012F3B"/>
    <w:rsid w:val="00057D73"/>
    <w:rsid w:val="00082F90"/>
    <w:rsid w:val="000A348B"/>
    <w:rsid w:val="000A6D1A"/>
    <w:rsid w:val="000C34B8"/>
    <w:rsid w:val="000D1212"/>
    <w:rsid w:val="000D1EE8"/>
    <w:rsid w:val="00136312"/>
    <w:rsid w:val="001715B5"/>
    <w:rsid w:val="001F1A46"/>
    <w:rsid w:val="00227AA0"/>
    <w:rsid w:val="002521C4"/>
    <w:rsid w:val="002A53CC"/>
    <w:rsid w:val="00301E28"/>
    <w:rsid w:val="00346239"/>
    <w:rsid w:val="003E741D"/>
    <w:rsid w:val="003F3BBF"/>
    <w:rsid w:val="00431576"/>
    <w:rsid w:val="0045346A"/>
    <w:rsid w:val="004817B5"/>
    <w:rsid w:val="00526018"/>
    <w:rsid w:val="00526C5D"/>
    <w:rsid w:val="00555C28"/>
    <w:rsid w:val="005E57B7"/>
    <w:rsid w:val="005F44E3"/>
    <w:rsid w:val="00632D10"/>
    <w:rsid w:val="00680926"/>
    <w:rsid w:val="006A28B7"/>
    <w:rsid w:val="00761188"/>
    <w:rsid w:val="007638FD"/>
    <w:rsid w:val="007A5F9E"/>
    <w:rsid w:val="007D449D"/>
    <w:rsid w:val="008C5463"/>
    <w:rsid w:val="008C76DA"/>
    <w:rsid w:val="008D1D0E"/>
    <w:rsid w:val="009471DE"/>
    <w:rsid w:val="009F128B"/>
    <w:rsid w:val="00A32EFD"/>
    <w:rsid w:val="00A37140"/>
    <w:rsid w:val="00A67B1A"/>
    <w:rsid w:val="00A93B95"/>
    <w:rsid w:val="00AA0599"/>
    <w:rsid w:val="00B35462"/>
    <w:rsid w:val="00B47C9C"/>
    <w:rsid w:val="00B55454"/>
    <w:rsid w:val="00B91C72"/>
    <w:rsid w:val="00BE4A4B"/>
    <w:rsid w:val="00BF7151"/>
    <w:rsid w:val="00C073AA"/>
    <w:rsid w:val="00C35DCD"/>
    <w:rsid w:val="00C36461"/>
    <w:rsid w:val="00C66356"/>
    <w:rsid w:val="00C77769"/>
    <w:rsid w:val="00CA2DA1"/>
    <w:rsid w:val="00D3090F"/>
    <w:rsid w:val="00D405BA"/>
    <w:rsid w:val="00D705C7"/>
    <w:rsid w:val="00E159E8"/>
    <w:rsid w:val="00E71C91"/>
    <w:rsid w:val="00F17ED4"/>
    <w:rsid w:val="00F52F50"/>
    <w:rsid w:val="00F63546"/>
    <w:rsid w:val="00F6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46717"/>
  <w15:chartTrackingRefBased/>
  <w15:docId w15:val="{FB63E020-F62C-41D1-9E98-67B79B48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4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52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F50"/>
    <w:rPr>
      <w:color w:val="0000FF"/>
      <w:u w:val="single"/>
    </w:rPr>
  </w:style>
  <w:style w:type="character" w:customStyle="1" w:styleId="element-invisible">
    <w:name w:val="element-invisible"/>
    <w:basedOn w:val="DefaultParagraphFont"/>
    <w:rsid w:val="00F52F50"/>
  </w:style>
  <w:style w:type="character" w:styleId="UnresolvedMention">
    <w:name w:val="Unresolved Mention"/>
    <w:basedOn w:val="DefaultParagraphFont"/>
    <w:uiPriority w:val="99"/>
    <w:semiHidden/>
    <w:unhideWhenUsed/>
    <w:rsid w:val="00D30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8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FEB29215EC6245B6640FACC4C11F10" ma:contentTypeVersion="12" ma:contentTypeDescription="Create a new document." ma:contentTypeScope="" ma:versionID="1e83bb0c98224ef7f2cf76db528bd2d2">
  <xsd:schema xmlns:xsd="http://www.w3.org/2001/XMLSchema" xmlns:xs="http://www.w3.org/2001/XMLSchema" xmlns:p="http://schemas.microsoft.com/office/2006/metadata/properties" xmlns:ns3="9b83efe8-2419-4df1-8329-54cf5426c9a3" xmlns:ns4="f9f61f16-0de7-4167-85ae-20eb42b5eed1" targetNamespace="http://schemas.microsoft.com/office/2006/metadata/properties" ma:root="true" ma:fieldsID="24e533c00fe19ea246b5a9c3b8281dfa" ns3:_="" ns4:_="">
    <xsd:import namespace="9b83efe8-2419-4df1-8329-54cf5426c9a3"/>
    <xsd:import namespace="f9f61f16-0de7-4167-85ae-20eb42b5ee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3efe8-2419-4df1-8329-54cf5426c9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61f16-0de7-4167-85ae-20eb42b5e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D621B-9F59-40E7-8211-6E66900723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12D3BA-E7BF-4104-B094-8D9C40992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3efe8-2419-4df1-8329-54cf5426c9a3"/>
    <ds:schemaRef ds:uri="f9f61f16-0de7-4167-85ae-20eb42b5e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5AE53D-D9B2-4194-BBD6-9DEA0DD887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Becker</dc:creator>
  <cp:keywords/>
  <dc:description/>
  <cp:lastModifiedBy>Marcy Dube</cp:lastModifiedBy>
  <cp:revision>2</cp:revision>
  <cp:lastPrinted>2019-05-10T16:41:00Z</cp:lastPrinted>
  <dcterms:created xsi:type="dcterms:W3CDTF">2021-06-28T17:36:00Z</dcterms:created>
  <dcterms:modified xsi:type="dcterms:W3CDTF">2021-06-2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EB29215EC6245B6640FACC4C11F10</vt:lpwstr>
  </property>
</Properties>
</file>